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54152497" w:rsidR="00707BA3" w:rsidRPr="00707BA3" w:rsidRDefault="008223C3" w:rsidP="001E7403">
      <w:pPr>
        <w:pStyle w:val="Heading2"/>
      </w:pPr>
      <w:bookmarkStart w:id="0" w:name="_Hlk77806771"/>
      <w:r>
        <w:t>GitHub.User.NavigateToProfile</w:t>
      </w:r>
    </w:p>
    <w:p w14:paraId="3B1807D0" w14:textId="04B398CC" w:rsidR="00CD606D" w:rsidRDefault="000B3253" w:rsidP="00255AD8">
      <w:r>
        <w:t>Navigates to a user profile given the username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012"/>
        <w:gridCol w:w="2013"/>
        <w:gridCol w:w="2680"/>
        <w:gridCol w:w="2013"/>
      </w:tblGrid>
      <w:tr w:rsidR="003E5A56" w14:paraId="500C26FD" w14:textId="77777777" w:rsidTr="003E5A56">
        <w:tc>
          <w:tcPr>
            <w:tcW w:w="1250" w:type="pct"/>
          </w:tcPr>
          <w:p w14:paraId="1AB395F0" w14:textId="3F2D1154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768BD7F3" w14:textId="6D846A85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6DE87538" w14:textId="746F9BED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09E5CD93" w14:textId="2E3C60C8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3E5A56" w14:paraId="1C40AE4A" w14:textId="77777777" w:rsidTr="003E5A56">
        <w:tc>
          <w:tcPr>
            <w:tcW w:w="1250" w:type="pct"/>
          </w:tcPr>
          <w:p w14:paraId="7D40A6A7" w14:textId="1E757E14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34464057" w14:textId="436F25E9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061F2433" w14:textId="79B60471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73BC5CCA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3E5A56" w14:paraId="4338B024" w14:textId="77777777" w:rsidTr="003E5A56">
        <w:tc>
          <w:tcPr>
            <w:tcW w:w="1250" w:type="pct"/>
          </w:tcPr>
          <w:p w14:paraId="786B1EED" w14:textId="05DD306C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35E3AA40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023F9F85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2DBAF4F8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408E6654" w14:textId="7854A635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31F884A6" w14:textId="21326EB0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2605AFDE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3E5A56" w14:paraId="723BC74D" w14:textId="77777777" w:rsidTr="003E5A56">
        <w:tc>
          <w:tcPr>
            <w:tcW w:w="1250" w:type="pct"/>
          </w:tcPr>
          <w:p w14:paraId="70CA1C68" w14:textId="74E8CB82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14B0BEFD" w14:textId="59E4CBC9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5B9BB777" w14:textId="665E3818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7FDA3BF9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3E5A56" w14:paraId="7E3CBA61" w14:textId="77777777" w:rsidTr="003E5A56">
        <w:tc>
          <w:tcPr>
            <w:tcW w:w="1250" w:type="pct"/>
          </w:tcPr>
          <w:p w14:paraId="7A59BAF2" w14:textId="1515048A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UserName</w:t>
            </w:r>
          </w:p>
        </w:tc>
        <w:tc>
          <w:tcPr>
            <w:tcW w:w="1250" w:type="pct"/>
          </w:tcPr>
          <w:p w14:paraId="5F65DE5B" w14:textId="0AAF4F6C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user name of the GitHub profile to navigate to.</w:t>
            </w:r>
          </w:p>
        </w:tc>
        <w:tc>
          <w:tcPr>
            <w:tcW w:w="1250" w:type="pct"/>
          </w:tcPr>
          <w:p w14:paraId="6210406B" w14:textId="33CAD343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24843046" w14:textId="77777777" w:rsidR="003E5A56" w:rsidRDefault="003E5A56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1C309406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8C148B" w14:paraId="3A8E34D3" w14:textId="77777777" w:rsidTr="008C148B">
        <w:tc>
          <w:tcPr>
            <w:tcW w:w="1250" w:type="pct"/>
          </w:tcPr>
          <w:bookmarkEnd w:id="0"/>
          <w:p w14:paraId="0E31ED1A" w14:textId="32971843" w:rsidR="008C148B" w:rsidRDefault="008C148B" w:rsidP="00BA1089">
            <w:r>
              <w:t>ID</w:t>
            </w:r>
          </w:p>
        </w:tc>
        <w:tc>
          <w:tcPr>
            <w:tcW w:w="1250" w:type="pct"/>
          </w:tcPr>
          <w:p w14:paraId="2C61B7B1" w14:textId="2F0A1943" w:rsidR="008C148B" w:rsidRDefault="008C148B" w:rsidP="00BA1089">
            <w:r>
              <w:t>Description</w:t>
            </w:r>
          </w:p>
        </w:tc>
        <w:tc>
          <w:tcPr>
            <w:tcW w:w="1250" w:type="pct"/>
          </w:tcPr>
          <w:p w14:paraId="3BD0D273" w14:textId="2B77391B" w:rsidR="008C148B" w:rsidRDefault="008C148B" w:rsidP="00BA1089">
            <w:r>
              <w:t>Preconditions</w:t>
            </w:r>
          </w:p>
        </w:tc>
        <w:tc>
          <w:tcPr>
            <w:tcW w:w="1250" w:type="pct"/>
          </w:tcPr>
          <w:p w14:paraId="552654C0" w14:textId="1F5B2544" w:rsidR="008C148B" w:rsidRDefault="008C148B" w:rsidP="00BA1089">
            <w:r>
              <w:t>Postconditions</w:t>
            </w:r>
          </w:p>
        </w:tc>
      </w:tr>
      <w:tr w:rsidR="008C148B" w14:paraId="76DE522B" w14:textId="77777777" w:rsidTr="008C148B">
        <w:tc>
          <w:tcPr>
            <w:tcW w:w="1250" w:type="pct"/>
          </w:tcPr>
          <w:p w14:paraId="7C8D4BC7" w14:textId="5289E9ED" w:rsidR="008C148B" w:rsidRDefault="008C148B" w:rsidP="00BA1089">
            <w:r>
              <w:t>Navigated</w:t>
            </w:r>
          </w:p>
        </w:tc>
        <w:tc>
          <w:tcPr>
            <w:tcW w:w="1250" w:type="pct"/>
          </w:tcPr>
          <w:p w14:paraId="53A11C49" w14:textId="081745BD" w:rsidR="008C148B" w:rsidRDefault="008C148B" w:rsidP="00BA1089">
            <w:r>
              <w:t>Navigates to profile from any page</w:t>
            </w:r>
          </w:p>
        </w:tc>
        <w:tc>
          <w:tcPr>
            <w:tcW w:w="1250" w:type="pct"/>
          </w:tcPr>
          <w:p w14:paraId="66C6F442" w14:textId="45D5290E" w:rsidR="008C148B" w:rsidRDefault="008C148B" w:rsidP="00BA1089">
            <w:r>
              <w:t>1) Application is open</w:t>
            </w:r>
          </w:p>
        </w:tc>
        <w:tc>
          <w:tcPr>
            <w:tcW w:w="1250" w:type="pct"/>
          </w:tcPr>
          <w:p w14:paraId="79957CB6" w14:textId="6403DFB3" w:rsidR="008C148B" w:rsidRDefault="008C148B" w:rsidP="00BA1089">
            <w:r>
              <w:t>2) Profile page is open</w:t>
            </w:r>
          </w:p>
        </w:tc>
      </w:tr>
    </w:tbl>
    <w:p w14:paraId="286AD151" w14:textId="4E321AF0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9A5EB" w14:textId="77777777" w:rsidR="006C040F" w:rsidRDefault="006C04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495C5823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8C148B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8C148B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742C7" w14:textId="77777777" w:rsidR="006C040F" w:rsidRDefault="006C04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25C7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B3253"/>
    <w:rsid w:val="000C4FA5"/>
    <w:rsid w:val="000D6273"/>
    <w:rsid w:val="000E2259"/>
    <w:rsid w:val="001121D6"/>
    <w:rsid w:val="00124979"/>
    <w:rsid w:val="00125397"/>
    <w:rsid w:val="00132C78"/>
    <w:rsid w:val="0015064C"/>
    <w:rsid w:val="00167BED"/>
    <w:rsid w:val="001729B5"/>
    <w:rsid w:val="001748A9"/>
    <w:rsid w:val="00191AFD"/>
    <w:rsid w:val="001E2826"/>
    <w:rsid w:val="001E7403"/>
    <w:rsid w:val="001F28C8"/>
    <w:rsid w:val="00202C2C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E5A56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B6088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C59EF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A2E15"/>
    <w:rsid w:val="006B4103"/>
    <w:rsid w:val="006C040F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7E3AEA"/>
    <w:rsid w:val="008003A9"/>
    <w:rsid w:val="0081664F"/>
    <w:rsid w:val="008223C3"/>
    <w:rsid w:val="00822AC8"/>
    <w:rsid w:val="00824DC5"/>
    <w:rsid w:val="00825061"/>
    <w:rsid w:val="00843509"/>
    <w:rsid w:val="00844860"/>
    <w:rsid w:val="0087102D"/>
    <w:rsid w:val="00871F55"/>
    <w:rsid w:val="00881F98"/>
    <w:rsid w:val="0088499C"/>
    <w:rsid w:val="00884DFC"/>
    <w:rsid w:val="008C148B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0139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D718C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4F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